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ay 26, 2023 / May 26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